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8403F35">
      <w:pPr>
        <w:widowControl/>
        <w:spacing w:after="156" w:afterLines="50"/>
        <w:ind w:firstLine="0" w:firstLineChars="0"/>
        <w:jc w:val="both"/>
        <w:rPr>
          <w:rFonts w:hint="eastAsia" w:eastAsia="方正小标宋简体" w:cs="Arial"/>
          <w:bCs/>
          <w:sz w:val="36"/>
          <w:szCs w:val="36"/>
        </w:rPr>
      </w:pPr>
      <w:r>
        <w:rPr>
          <w:rFonts w:hint="eastAsia" w:eastAsia="方正小标宋简体" w:cs="Arial"/>
          <w:bCs/>
          <w:sz w:val="36"/>
          <w:szCs w:val="36"/>
        </w:rPr>
        <w:t>附件</w:t>
      </w:r>
    </w:p>
    <w:p w14:paraId="5D4BA56E">
      <w:pPr>
        <w:widowControl/>
        <w:spacing w:after="156" w:afterLines="50"/>
        <w:ind w:firstLine="0" w:firstLineChars="0"/>
        <w:jc w:val="center"/>
        <w:rPr>
          <w:rFonts w:eastAsia="方正小标宋简体" w:cs="Arial"/>
          <w:bCs/>
          <w:sz w:val="36"/>
          <w:szCs w:val="36"/>
        </w:rPr>
      </w:pPr>
      <w:r>
        <w:rPr>
          <w:rFonts w:hint="eastAsia" w:eastAsia="方正小标宋简体" w:cs="Arial"/>
          <w:bCs/>
          <w:sz w:val="36"/>
          <w:szCs w:val="36"/>
        </w:rPr>
        <w:t>2026年《四川环境》订阅单</w:t>
      </w:r>
      <w:bookmarkStart w:id="0" w:name="_GoBack"/>
      <w:bookmarkEnd w:id="0"/>
    </w:p>
    <w:tbl>
      <w:tblPr>
        <w:tblStyle w:val="9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23"/>
        <w:gridCol w:w="2333"/>
        <w:gridCol w:w="2328"/>
        <w:gridCol w:w="1538"/>
      </w:tblGrid>
      <w:tr w14:paraId="3747E8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3A1666DF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订阅单位/个人名称</w:t>
            </w:r>
          </w:p>
        </w:tc>
        <w:tc>
          <w:tcPr>
            <w:tcW w:w="1369" w:type="pct"/>
            <w:vAlign w:val="center"/>
          </w:tcPr>
          <w:p w14:paraId="087540CC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  <w:tc>
          <w:tcPr>
            <w:tcW w:w="1366" w:type="pct"/>
            <w:vAlign w:val="center"/>
          </w:tcPr>
          <w:p w14:paraId="1543860A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订阅年度、期数</w:t>
            </w:r>
          </w:p>
          <w:p w14:paraId="5A79DC63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全年共6期）</w:t>
            </w:r>
          </w:p>
        </w:tc>
        <w:tc>
          <w:tcPr>
            <w:tcW w:w="902" w:type="pct"/>
            <w:vAlign w:val="center"/>
          </w:tcPr>
          <w:p w14:paraId="1008A8FF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738BBA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5CB8C45F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全年订阅份数/本</w:t>
            </w:r>
          </w:p>
        </w:tc>
        <w:tc>
          <w:tcPr>
            <w:tcW w:w="1369" w:type="pct"/>
            <w:vAlign w:val="center"/>
          </w:tcPr>
          <w:p w14:paraId="37525A50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  <w:tc>
          <w:tcPr>
            <w:tcW w:w="1366" w:type="pct"/>
            <w:vAlign w:val="center"/>
          </w:tcPr>
          <w:p w14:paraId="6D5F74D1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单本折后金额/元</w:t>
            </w:r>
          </w:p>
        </w:tc>
        <w:tc>
          <w:tcPr>
            <w:tcW w:w="902" w:type="pct"/>
            <w:vAlign w:val="center"/>
          </w:tcPr>
          <w:p w14:paraId="02117A41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74481F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52862983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合计金额/元</w:t>
            </w:r>
          </w:p>
          <w:p w14:paraId="7FF37841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大写）</w:t>
            </w:r>
          </w:p>
        </w:tc>
        <w:tc>
          <w:tcPr>
            <w:tcW w:w="1369" w:type="pct"/>
            <w:vAlign w:val="center"/>
          </w:tcPr>
          <w:p w14:paraId="3A594482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  <w:tc>
          <w:tcPr>
            <w:tcW w:w="1366" w:type="pct"/>
            <w:vAlign w:val="center"/>
          </w:tcPr>
          <w:p w14:paraId="0DA6027A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合计金额/元</w:t>
            </w:r>
          </w:p>
          <w:p w14:paraId="34B9AE3B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小写）</w:t>
            </w:r>
          </w:p>
        </w:tc>
        <w:tc>
          <w:tcPr>
            <w:tcW w:w="902" w:type="pct"/>
            <w:vAlign w:val="center"/>
          </w:tcPr>
          <w:p w14:paraId="525DD1D8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746322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0DDD841C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收件人</w:t>
            </w:r>
          </w:p>
        </w:tc>
        <w:tc>
          <w:tcPr>
            <w:tcW w:w="1369" w:type="pct"/>
            <w:vAlign w:val="center"/>
          </w:tcPr>
          <w:p w14:paraId="0621D60E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  <w:tc>
          <w:tcPr>
            <w:tcW w:w="1366" w:type="pct"/>
            <w:vAlign w:val="center"/>
          </w:tcPr>
          <w:p w14:paraId="5B1D8D2F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收件人联系电话</w:t>
            </w:r>
          </w:p>
        </w:tc>
        <w:tc>
          <w:tcPr>
            <w:tcW w:w="902" w:type="pct"/>
            <w:vAlign w:val="center"/>
          </w:tcPr>
          <w:p w14:paraId="17BE2376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0F8FEF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1A206783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子邮箱</w:t>
            </w:r>
          </w:p>
        </w:tc>
        <w:tc>
          <w:tcPr>
            <w:tcW w:w="1369" w:type="pct"/>
            <w:vAlign w:val="center"/>
          </w:tcPr>
          <w:p w14:paraId="682FD03F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  <w:tc>
          <w:tcPr>
            <w:tcW w:w="1366" w:type="pct"/>
            <w:vAlign w:val="center"/>
          </w:tcPr>
          <w:p w14:paraId="0D5501EB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邮编</w:t>
            </w:r>
          </w:p>
        </w:tc>
        <w:tc>
          <w:tcPr>
            <w:tcW w:w="902" w:type="pct"/>
            <w:vAlign w:val="center"/>
          </w:tcPr>
          <w:p w14:paraId="11373F9C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52E1BB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1FECAB48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收件地址</w:t>
            </w:r>
          </w:p>
        </w:tc>
        <w:tc>
          <w:tcPr>
            <w:tcW w:w="3637" w:type="pct"/>
            <w:gridSpan w:val="3"/>
            <w:vAlign w:val="center"/>
          </w:tcPr>
          <w:p w14:paraId="5573B488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4A6665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38DA1531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经办人签字*</w:t>
            </w:r>
          </w:p>
        </w:tc>
        <w:tc>
          <w:tcPr>
            <w:tcW w:w="1369" w:type="pct"/>
            <w:vAlign w:val="center"/>
          </w:tcPr>
          <w:p w14:paraId="216BCB73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  <w:tc>
          <w:tcPr>
            <w:tcW w:w="1366" w:type="pct"/>
            <w:vAlign w:val="center"/>
          </w:tcPr>
          <w:p w14:paraId="3F68BBAA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经办人联系电话*</w:t>
            </w:r>
          </w:p>
        </w:tc>
        <w:tc>
          <w:tcPr>
            <w:tcW w:w="902" w:type="pct"/>
            <w:vAlign w:val="center"/>
          </w:tcPr>
          <w:p w14:paraId="2FF44E23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60C270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554A7F2A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发票抬头</w:t>
            </w:r>
          </w:p>
        </w:tc>
        <w:tc>
          <w:tcPr>
            <w:tcW w:w="1369" w:type="pct"/>
            <w:vAlign w:val="center"/>
          </w:tcPr>
          <w:p w14:paraId="25FD4FD1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  <w:tc>
          <w:tcPr>
            <w:tcW w:w="1366" w:type="pct"/>
            <w:vAlign w:val="center"/>
          </w:tcPr>
          <w:p w14:paraId="01EBCB70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社会统一信用代码（纳税人识别号）</w:t>
            </w:r>
          </w:p>
        </w:tc>
        <w:tc>
          <w:tcPr>
            <w:tcW w:w="902" w:type="pct"/>
            <w:vAlign w:val="center"/>
          </w:tcPr>
          <w:p w14:paraId="4DE8383E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5F1DEF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1E74F81F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发票类型</w:t>
            </w:r>
          </w:p>
        </w:tc>
        <w:tc>
          <w:tcPr>
            <w:tcW w:w="1369" w:type="pct"/>
          </w:tcPr>
          <w:p w14:paraId="085F73D0">
            <w:pPr>
              <w:widowControl/>
              <w:spacing w:line="240" w:lineRule="atLeast"/>
              <w:ind w:firstLine="0" w:firstLineChars="0"/>
              <w:rPr>
                <w:sz w:val="24"/>
              </w:rPr>
            </w:pPr>
            <w:r>
              <w:rPr>
                <w:rFonts w:hint="eastAsia"/>
                <w:sz w:val="24"/>
              </w:rPr>
              <w:t>（增值税普通发票/增值税专用发票）</w:t>
            </w:r>
          </w:p>
        </w:tc>
        <w:tc>
          <w:tcPr>
            <w:tcW w:w="1366" w:type="pct"/>
            <w:vAlign w:val="center"/>
          </w:tcPr>
          <w:p w14:paraId="50EAAF07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发票内容</w:t>
            </w:r>
          </w:p>
        </w:tc>
        <w:tc>
          <w:tcPr>
            <w:tcW w:w="902" w:type="pct"/>
            <w:vAlign w:val="center"/>
          </w:tcPr>
          <w:p w14:paraId="56498FC9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6D4261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1A7DE221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发票开具要求</w:t>
            </w:r>
          </w:p>
        </w:tc>
        <w:tc>
          <w:tcPr>
            <w:tcW w:w="3637" w:type="pct"/>
            <w:gridSpan w:val="3"/>
            <w:vAlign w:val="center"/>
          </w:tcPr>
          <w:p w14:paraId="6A58D724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  <w:tr w14:paraId="28BE38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1363" w:type="pct"/>
            <w:vAlign w:val="center"/>
          </w:tcPr>
          <w:p w14:paraId="269171C2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订阅单位盖章*</w:t>
            </w:r>
          </w:p>
        </w:tc>
        <w:tc>
          <w:tcPr>
            <w:tcW w:w="3637" w:type="pct"/>
            <w:gridSpan w:val="3"/>
            <w:vAlign w:val="center"/>
          </w:tcPr>
          <w:p w14:paraId="34C5F113">
            <w:pPr>
              <w:widowControl/>
              <w:spacing w:line="240" w:lineRule="atLeast"/>
              <w:ind w:firstLine="0" w:firstLineChars="0"/>
              <w:jc w:val="center"/>
              <w:rPr>
                <w:sz w:val="24"/>
              </w:rPr>
            </w:pPr>
          </w:p>
        </w:tc>
      </w:tr>
    </w:tbl>
    <w:p w14:paraId="24839A80">
      <w:pPr>
        <w:widowControl/>
        <w:ind w:firstLine="0" w:firstLineChars="0"/>
        <w:rPr>
          <w:sz w:val="24"/>
        </w:rPr>
      </w:pPr>
      <w:r>
        <w:rPr>
          <w:rFonts w:hint="eastAsia"/>
          <w:sz w:val="24"/>
        </w:rPr>
        <w:t>注：1、为保证邮寄准确无误，请准确填写收件地址。</w:t>
      </w:r>
    </w:p>
    <w:p w14:paraId="67CAEBE0">
      <w:pPr>
        <w:widowControl/>
        <w:ind w:firstLine="480"/>
        <w:rPr>
          <w:sz w:val="24"/>
        </w:rPr>
      </w:pPr>
      <w:r>
        <w:rPr>
          <w:rFonts w:hint="eastAsia"/>
          <w:sz w:val="24"/>
        </w:rPr>
        <w:t>2、请注明发票抬头、发票类型、发票内容及发票开具要求。</w:t>
      </w:r>
    </w:p>
    <w:p w14:paraId="6EC7E63C">
      <w:pPr>
        <w:widowControl/>
        <w:ind w:firstLine="480"/>
        <w:rPr>
          <w:sz w:val="24"/>
        </w:rPr>
      </w:pPr>
      <w:r>
        <w:rPr>
          <w:rFonts w:hint="eastAsia"/>
          <w:sz w:val="24"/>
        </w:rPr>
        <w:t>3、若为个人订阅，则无需填写带有“*”内容；若无需发票，则发票开具相关内容可无需填写。</w:t>
      </w:r>
    </w:p>
    <w:p w14:paraId="01F956DE">
      <w:pPr>
        <w:widowControl/>
        <w:ind w:firstLine="480"/>
        <w:rPr>
          <w:sz w:val="24"/>
        </w:rPr>
      </w:pPr>
      <w:r>
        <w:rPr>
          <w:rFonts w:hint="eastAsia"/>
          <w:sz w:val="24"/>
        </w:rPr>
        <w:t>4、单本折后金额与合计金额请咨询我方工作人员确认后再行填写。</w:t>
      </w:r>
    </w:p>
    <w:p w14:paraId="05D8814A">
      <w:pPr>
        <w:widowControl/>
        <w:ind w:firstLine="480"/>
        <w:rPr>
          <w:sz w:val="24"/>
        </w:rPr>
      </w:pPr>
    </w:p>
    <w:p w14:paraId="5DE4A02A">
      <w:pPr>
        <w:widowControl/>
        <w:spacing w:line="240" w:lineRule="auto"/>
        <w:ind w:firstLine="0" w:firstLineChars="0"/>
        <w:jc w:val="left"/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640"/>
      </w:pPr>
      <w:r>
        <w:separator/>
      </w:r>
    </w:p>
  </w:endnote>
  <w:endnote w:type="continuationSeparator" w:id="1">
    <w:p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  <w:embedRegular r:id="rId1" w:fontKey="{2F7E954D-204B-431D-997D-88E997F585FE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536469590"/>
    </w:sdtPr>
    <w:sdtContent>
      <w:p w14:paraId="452CED0F">
        <w:pPr>
          <w:pStyle w:val="5"/>
          <w:ind w:firstLine="360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3</w:t>
        </w:r>
        <w:r>
          <w:fldChar w:fldCharType="end"/>
        </w:r>
      </w:p>
    </w:sdtContent>
  </w:sdt>
  <w:p w14:paraId="678F4039">
    <w:pPr>
      <w:pStyle w:val="5"/>
      <w:tabs>
        <w:tab w:val="clear" w:pos="8306"/>
      </w:tabs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B6EAB3F">
    <w:pPr>
      <w:pStyle w:val="5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8977DB0">
    <w:pPr>
      <w:pStyle w:val="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640"/>
      </w:pPr>
      <w:r>
        <w:separator/>
      </w:r>
    </w:p>
  </w:footnote>
  <w:footnote w:type="continuationSeparator" w:id="1">
    <w:p>
      <w:pPr>
        <w:spacing w:line="240" w:lineRule="auto"/>
        <w:ind w:firstLine="6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D36E058">
    <w:pPr>
      <w:pStyle w:val="6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B8B8A82">
    <w:pPr>
      <w:pStyle w:val="6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3C29AA3">
    <w:pPr>
      <w:pStyle w:val="6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TrueTypeFonts/>
  <w:saveSubset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s7QwtTQxNTc0MjZQ0lEKTi0uzszPAymwrAUAnlL0FywAAAA="/>
    <w:docVar w:name="commondata" w:val="eyJoZGlkIjoiYTc2ZGZiNzZiNDVlOGViOWVmM2JhOTY0NGJkNjUyYzgifQ=="/>
  </w:docVars>
  <w:rsids>
    <w:rsidRoot w:val="00987251"/>
    <w:rsid w:val="00002756"/>
    <w:rsid w:val="000077A1"/>
    <w:rsid w:val="00024B39"/>
    <w:rsid w:val="00032412"/>
    <w:rsid w:val="0003409D"/>
    <w:rsid w:val="00042235"/>
    <w:rsid w:val="00062D2D"/>
    <w:rsid w:val="0007314B"/>
    <w:rsid w:val="000868F5"/>
    <w:rsid w:val="00096F8C"/>
    <w:rsid w:val="000C3542"/>
    <w:rsid w:val="000D1090"/>
    <w:rsid w:val="000E50C2"/>
    <w:rsid w:val="000F304E"/>
    <w:rsid w:val="000F5303"/>
    <w:rsid w:val="00141251"/>
    <w:rsid w:val="0014779E"/>
    <w:rsid w:val="0016526D"/>
    <w:rsid w:val="00180806"/>
    <w:rsid w:val="00182E9C"/>
    <w:rsid w:val="00191674"/>
    <w:rsid w:val="001B1A02"/>
    <w:rsid w:val="001F0E9C"/>
    <w:rsid w:val="001F4BBB"/>
    <w:rsid w:val="002108D5"/>
    <w:rsid w:val="00213292"/>
    <w:rsid w:val="00223139"/>
    <w:rsid w:val="00225C1F"/>
    <w:rsid w:val="00295A7A"/>
    <w:rsid w:val="002C325E"/>
    <w:rsid w:val="002D07A4"/>
    <w:rsid w:val="002D675A"/>
    <w:rsid w:val="002D6B3F"/>
    <w:rsid w:val="002E5A61"/>
    <w:rsid w:val="00323AEC"/>
    <w:rsid w:val="003356B7"/>
    <w:rsid w:val="00372476"/>
    <w:rsid w:val="00373C01"/>
    <w:rsid w:val="00376FCA"/>
    <w:rsid w:val="00384B8B"/>
    <w:rsid w:val="00393FD4"/>
    <w:rsid w:val="003A0373"/>
    <w:rsid w:val="003B0EB0"/>
    <w:rsid w:val="003C0ECC"/>
    <w:rsid w:val="003F3DCF"/>
    <w:rsid w:val="00414E95"/>
    <w:rsid w:val="0044395B"/>
    <w:rsid w:val="00452A9C"/>
    <w:rsid w:val="00460C29"/>
    <w:rsid w:val="00463ABD"/>
    <w:rsid w:val="00464EF3"/>
    <w:rsid w:val="0049150B"/>
    <w:rsid w:val="00493B9C"/>
    <w:rsid w:val="00495666"/>
    <w:rsid w:val="00496CF7"/>
    <w:rsid w:val="004A5721"/>
    <w:rsid w:val="004C2E9F"/>
    <w:rsid w:val="004C3098"/>
    <w:rsid w:val="004D1F3A"/>
    <w:rsid w:val="004E3128"/>
    <w:rsid w:val="00513D5E"/>
    <w:rsid w:val="0052194D"/>
    <w:rsid w:val="005268A2"/>
    <w:rsid w:val="00530878"/>
    <w:rsid w:val="00561452"/>
    <w:rsid w:val="0056158A"/>
    <w:rsid w:val="00584193"/>
    <w:rsid w:val="005E27B8"/>
    <w:rsid w:val="006061D6"/>
    <w:rsid w:val="00622AD0"/>
    <w:rsid w:val="0062405A"/>
    <w:rsid w:val="00627AF3"/>
    <w:rsid w:val="00641C7D"/>
    <w:rsid w:val="00653155"/>
    <w:rsid w:val="00664DD3"/>
    <w:rsid w:val="00684671"/>
    <w:rsid w:val="006B6B75"/>
    <w:rsid w:val="006D2A98"/>
    <w:rsid w:val="00710D98"/>
    <w:rsid w:val="00730E23"/>
    <w:rsid w:val="00736EDE"/>
    <w:rsid w:val="007414CE"/>
    <w:rsid w:val="00743509"/>
    <w:rsid w:val="007669C1"/>
    <w:rsid w:val="00775154"/>
    <w:rsid w:val="007B0B7E"/>
    <w:rsid w:val="007B490F"/>
    <w:rsid w:val="007B7C75"/>
    <w:rsid w:val="007D1EA6"/>
    <w:rsid w:val="007D781E"/>
    <w:rsid w:val="008219EC"/>
    <w:rsid w:val="008241A4"/>
    <w:rsid w:val="00834415"/>
    <w:rsid w:val="00840C1F"/>
    <w:rsid w:val="00853AE6"/>
    <w:rsid w:val="008617EF"/>
    <w:rsid w:val="0086320E"/>
    <w:rsid w:val="008930B7"/>
    <w:rsid w:val="00896CBF"/>
    <w:rsid w:val="008B401E"/>
    <w:rsid w:val="008D438C"/>
    <w:rsid w:val="008D5A43"/>
    <w:rsid w:val="009178DF"/>
    <w:rsid w:val="00920534"/>
    <w:rsid w:val="00952437"/>
    <w:rsid w:val="00963810"/>
    <w:rsid w:val="00987251"/>
    <w:rsid w:val="009955A3"/>
    <w:rsid w:val="009C314B"/>
    <w:rsid w:val="009D3167"/>
    <w:rsid w:val="009E02F4"/>
    <w:rsid w:val="00A05D33"/>
    <w:rsid w:val="00A06879"/>
    <w:rsid w:val="00A267F1"/>
    <w:rsid w:val="00A32CB7"/>
    <w:rsid w:val="00A3763C"/>
    <w:rsid w:val="00A3768B"/>
    <w:rsid w:val="00A616BB"/>
    <w:rsid w:val="00A65D83"/>
    <w:rsid w:val="00A74D2F"/>
    <w:rsid w:val="00A93712"/>
    <w:rsid w:val="00A95620"/>
    <w:rsid w:val="00AA2637"/>
    <w:rsid w:val="00AA3239"/>
    <w:rsid w:val="00AA4600"/>
    <w:rsid w:val="00AC4FC7"/>
    <w:rsid w:val="00AD20F9"/>
    <w:rsid w:val="00AD66C5"/>
    <w:rsid w:val="00B339AD"/>
    <w:rsid w:val="00B65216"/>
    <w:rsid w:val="00B813AE"/>
    <w:rsid w:val="00BA19AC"/>
    <w:rsid w:val="00BB79B6"/>
    <w:rsid w:val="00C13BC5"/>
    <w:rsid w:val="00C16AE3"/>
    <w:rsid w:val="00C16FCA"/>
    <w:rsid w:val="00C5449D"/>
    <w:rsid w:val="00C62640"/>
    <w:rsid w:val="00C66949"/>
    <w:rsid w:val="00C67130"/>
    <w:rsid w:val="00C72AF2"/>
    <w:rsid w:val="00CA4564"/>
    <w:rsid w:val="00CB2AED"/>
    <w:rsid w:val="00CE209E"/>
    <w:rsid w:val="00D27248"/>
    <w:rsid w:val="00D34839"/>
    <w:rsid w:val="00D64461"/>
    <w:rsid w:val="00D802F1"/>
    <w:rsid w:val="00DA4083"/>
    <w:rsid w:val="00DA4214"/>
    <w:rsid w:val="00DB6540"/>
    <w:rsid w:val="00DD313F"/>
    <w:rsid w:val="00DE0FC1"/>
    <w:rsid w:val="00DE1F39"/>
    <w:rsid w:val="00DF626D"/>
    <w:rsid w:val="00E0608C"/>
    <w:rsid w:val="00E12DAE"/>
    <w:rsid w:val="00E42006"/>
    <w:rsid w:val="00E4362D"/>
    <w:rsid w:val="00EA2913"/>
    <w:rsid w:val="00ED4C94"/>
    <w:rsid w:val="00ED697C"/>
    <w:rsid w:val="00F065BC"/>
    <w:rsid w:val="00F275F0"/>
    <w:rsid w:val="00F3774A"/>
    <w:rsid w:val="00F84F71"/>
    <w:rsid w:val="00F91853"/>
    <w:rsid w:val="00FA1AE1"/>
    <w:rsid w:val="00FB0344"/>
    <w:rsid w:val="00FD095E"/>
    <w:rsid w:val="00FD0E8A"/>
    <w:rsid w:val="00FD158A"/>
    <w:rsid w:val="00FD5502"/>
    <w:rsid w:val="012515C4"/>
    <w:rsid w:val="012B3B1D"/>
    <w:rsid w:val="012E1DD8"/>
    <w:rsid w:val="01395070"/>
    <w:rsid w:val="014D158D"/>
    <w:rsid w:val="01514167"/>
    <w:rsid w:val="015605C2"/>
    <w:rsid w:val="01596A01"/>
    <w:rsid w:val="016A2721"/>
    <w:rsid w:val="016A5229"/>
    <w:rsid w:val="01726AE8"/>
    <w:rsid w:val="01853278"/>
    <w:rsid w:val="019852DB"/>
    <w:rsid w:val="01CB521B"/>
    <w:rsid w:val="01D134FA"/>
    <w:rsid w:val="01FE6293"/>
    <w:rsid w:val="020A35B3"/>
    <w:rsid w:val="021058F7"/>
    <w:rsid w:val="02365741"/>
    <w:rsid w:val="02714395"/>
    <w:rsid w:val="02814A82"/>
    <w:rsid w:val="028E4F47"/>
    <w:rsid w:val="02CA01EC"/>
    <w:rsid w:val="02D057E1"/>
    <w:rsid w:val="03714B1A"/>
    <w:rsid w:val="03776A9F"/>
    <w:rsid w:val="03A55BCA"/>
    <w:rsid w:val="03C45E94"/>
    <w:rsid w:val="03D143FF"/>
    <w:rsid w:val="03D976EE"/>
    <w:rsid w:val="041B41CD"/>
    <w:rsid w:val="04224C7B"/>
    <w:rsid w:val="04335DA6"/>
    <w:rsid w:val="04446205"/>
    <w:rsid w:val="048077E2"/>
    <w:rsid w:val="048266FB"/>
    <w:rsid w:val="048B24BD"/>
    <w:rsid w:val="049C55AD"/>
    <w:rsid w:val="04BD51BF"/>
    <w:rsid w:val="04C133B2"/>
    <w:rsid w:val="05080FE1"/>
    <w:rsid w:val="053C4C0B"/>
    <w:rsid w:val="054426DF"/>
    <w:rsid w:val="054B0DE2"/>
    <w:rsid w:val="059A64EF"/>
    <w:rsid w:val="05A00C1B"/>
    <w:rsid w:val="05A409F6"/>
    <w:rsid w:val="05A47762"/>
    <w:rsid w:val="05DB2A34"/>
    <w:rsid w:val="05E7509A"/>
    <w:rsid w:val="05EB2403"/>
    <w:rsid w:val="06024FF1"/>
    <w:rsid w:val="0608491E"/>
    <w:rsid w:val="061F1049"/>
    <w:rsid w:val="064908D1"/>
    <w:rsid w:val="068052DA"/>
    <w:rsid w:val="068E19BA"/>
    <w:rsid w:val="06CA005C"/>
    <w:rsid w:val="06CE1DB6"/>
    <w:rsid w:val="06E42A44"/>
    <w:rsid w:val="06F16AD8"/>
    <w:rsid w:val="073B72C1"/>
    <w:rsid w:val="07607642"/>
    <w:rsid w:val="07790504"/>
    <w:rsid w:val="07806394"/>
    <w:rsid w:val="07E327C2"/>
    <w:rsid w:val="08092730"/>
    <w:rsid w:val="080D4700"/>
    <w:rsid w:val="0874207A"/>
    <w:rsid w:val="08742634"/>
    <w:rsid w:val="08766BA9"/>
    <w:rsid w:val="08A31EFC"/>
    <w:rsid w:val="08C711B3"/>
    <w:rsid w:val="08D057CA"/>
    <w:rsid w:val="08F35E85"/>
    <w:rsid w:val="08F6196C"/>
    <w:rsid w:val="09082805"/>
    <w:rsid w:val="093920B1"/>
    <w:rsid w:val="09616FAC"/>
    <w:rsid w:val="09756E61"/>
    <w:rsid w:val="098721D1"/>
    <w:rsid w:val="099D1588"/>
    <w:rsid w:val="09A64E10"/>
    <w:rsid w:val="0A005B94"/>
    <w:rsid w:val="0A075D0B"/>
    <w:rsid w:val="0A352876"/>
    <w:rsid w:val="0A367DF7"/>
    <w:rsid w:val="0A5A7356"/>
    <w:rsid w:val="0A5E4BA3"/>
    <w:rsid w:val="0A617D3D"/>
    <w:rsid w:val="0A6C1BAE"/>
    <w:rsid w:val="0A785D2B"/>
    <w:rsid w:val="0A8A2498"/>
    <w:rsid w:val="0AD7140C"/>
    <w:rsid w:val="0AF344E1"/>
    <w:rsid w:val="0B4F35BE"/>
    <w:rsid w:val="0B7D3B65"/>
    <w:rsid w:val="0B831B4A"/>
    <w:rsid w:val="0B8A409E"/>
    <w:rsid w:val="0B9A44B2"/>
    <w:rsid w:val="0BB17E24"/>
    <w:rsid w:val="0BCF7B67"/>
    <w:rsid w:val="0BD62530"/>
    <w:rsid w:val="0C3D4EA7"/>
    <w:rsid w:val="0C610CBF"/>
    <w:rsid w:val="0C8B5383"/>
    <w:rsid w:val="0CB32919"/>
    <w:rsid w:val="0CC20E4A"/>
    <w:rsid w:val="0CCA74C4"/>
    <w:rsid w:val="0CD526E1"/>
    <w:rsid w:val="0CD900BC"/>
    <w:rsid w:val="0D041C6C"/>
    <w:rsid w:val="0D2F6FB6"/>
    <w:rsid w:val="0D3748AF"/>
    <w:rsid w:val="0D463014"/>
    <w:rsid w:val="0D5F1DE4"/>
    <w:rsid w:val="0D6D5D30"/>
    <w:rsid w:val="0DA56B61"/>
    <w:rsid w:val="0DA711A4"/>
    <w:rsid w:val="0DB241E0"/>
    <w:rsid w:val="0DB2715F"/>
    <w:rsid w:val="0DBC41F7"/>
    <w:rsid w:val="0DDF29B0"/>
    <w:rsid w:val="0DE030E1"/>
    <w:rsid w:val="0E0F3273"/>
    <w:rsid w:val="0E18569A"/>
    <w:rsid w:val="0E1A1D85"/>
    <w:rsid w:val="0E1E4E39"/>
    <w:rsid w:val="0E3A3936"/>
    <w:rsid w:val="0EB051CB"/>
    <w:rsid w:val="0EE02FCE"/>
    <w:rsid w:val="0F064416"/>
    <w:rsid w:val="0F11021B"/>
    <w:rsid w:val="0FC72972"/>
    <w:rsid w:val="100934CC"/>
    <w:rsid w:val="101D6928"/>
    <w:rsid w:val="104A1F3F"/>
    <w:rsid w:val="10613AB7"/>
    <w:rsid w:val="10B770F5"/>
    <w:rsid w:val="11262234"/>
    <w:rsid w:val="1151507A"/>
    <w:rsid w:val="11B802A3"/>
    <w:rsid w:val="11C144A1"/>
    <w:rsid w:val="11FC011F"/>
    <w:rsid w:val="1224116A"/>
    <w:rsid w:val="124F5454"/>
    <w:rsid w:val="126C1B3E"/>
    <w:rsid w:val="126E269F"/>
    <w:rsid w:val="128351DA"/>
    <w:rsid w:val="128575BC"/>
    <w:rsid w:val="12A74D9C"/>
    <w:rsid w:val="12A7719E"/>
    <w:rsid w:val="12AE5A13"/>
    <w:rsid w:val="12B850A9"/>
    <w:rsid w:val="1312131E"/>
    <w:rsid w:val="131B0E7D"/>
    <w:rsid w:val="13281FBB"/>
    <w:rsid w:val="133E5820"/>
    <w:rsid w:val="135C4259"/>
    <w:rsid w:val="13BC226E"/>
    <w:rsid w:val="13C13857"/>
    <w:rsid w:val="13D33102"/>
    <w:rsid w:val="13D45257"/>
    <w:rsid w:val="13D70261"/>
    <w:rsid w:val="13EE47DE"/>
    <w:rsid w:val="13F30073"/>
    <w:rsid w:val="13FF1CA6"/>
    <w:rsid w:val="14397409"/>
    <w:rsid w:val="14847F58"/>
    <w:rsid w:val="14A051CF"/>
    <w:rsid w:val="14A209CC"/>
    <w:rsid w:val="14B430E9"/>
    <w:rsid w:val="14CB670F"/>
    <w:rsid w:val="14F12AE8"/>
    <w:rsid w:val="151722C4"/>
    <w:rsid w:val="151D0F8F"/>
    <w:rsid w:val="15532C0C"/>
    <w:rsid w:val="156E1C8F"/>
    <w:rsid w:val="15973CBB"/>
    <w:rsid w:val="15B14D7D"/>
    <w:rsid w:val="15CC5805"/>
    <w:rsid w:val="1636461D"/>
    <w:rsid w:val="16500ED2"/>
    <w:rsid w:val="16730CAE"/>
    <w:rsid w:val="167B236A"/>
    <w:rsid w:val="16943A40"/>
    <w:rsid w:val="169B7E73"/>
    <w:rsid w:val="16C83F29"/>
    <w:rsid w:val="17011F4B"/>
    <w:rsid w:val="1706559C"/>
    <w:rsid w:val="172B5C81"/>
    <w:rsid w:val="17336D74"/>
    <w:rsid w:val="17687AE3"/>
    <w:rsid w:val="17690EE3"/>
    <w:rsid w:val="17B47F94"/>
    <w:rsid w:val="17D905BB"/>
    <w:rsid w:val="17E62E51"/>
    <w:rsid w:val="180B10BC"/>
    <w:rsid w:val="18112868"/>
    <w:rsid w:val="182C2D9A"/>
    <w:rsid w:val="18460A4F"/>
    <w:rsid w:val="188024B2"/>
    <w:rsid w:val="188C4DE8"/>
    <w:rsid w:val="18B033BD"/>
    <w:rsid w:val="18B51028"/>
    <w:rsid w:val="191464A8"/>
    <w:rsid w:val="1915431A"/>
    <w:rsid w:val="195B53E8"/>
    <w:rsid w:val="19965EDA"/>
    <w:rsid w:val="19A03A86"/>
    <w:rsid w:val="1A1E5521"/>
    <w:rsid w:val="1AB53561"/>
    <w:rsid w:val="1ABA0B77"/>
    <w:rsid w:val="1ABD2416"/>
    <w:rsid w:val="1AD80FFE"/>
    <w:rsid w:val="1AE71241"/>
    <w:rsid w:val="1B104337"/>
    <w:rsid w:val="1B1B527C"/>
    <w:rsid w:val="1B234860"/>
    <w:rsid w:val="1B581F04"/>
    <w:rsid w:val="1B5E4B44"/>
    <w:rsid w:val="1B691A8D"/>
    <w:rsid w:val="1B724FAE"/>
    <w:rsid w:val="1B89176D"/>
    <w:rsid w:val="1BB2589F"/>
    <w:rsid w:val="1BC577D4"/>
    <w:rsid w:val="1BF07D91"/>
    <w:rsid w:val="1BF56DB3"/>
    <w:rsid w:val="1C3128DA"/>
    <w:rsid w:val="1C577A1E"/>
    <w:rsid w:val="1C812099"/>
    <w:rsid w:val="1C8651B5"/>
    <w:rsid w:val="1C924FBA"/>
    <w:rsid w:val="1CAA5C0C"/>
    <w:rsid w:val="1CB07AFF"/>
    <w:rsid w:val="1CBD114B"/>
    <w:rsid w:val="1CBF06C7"/>
    <w:rsid w:val="1CDC3A7F"/>
    <w:rsid w:val="1CF07E49"/>
    <w:rsid w:val="1D51666D"/>
    <w:rsid w:val="1D80797D"/>
    <w:rsid w:val="1D945C3A"/>
    <w:rsid w:val="1D9E6DDE"/>
    <w:rsid w:val="1DB45BB9"/>
    <w:rsid w:val="1DDF59F7"/>
    <w:rsid w:val="1E190190"/>
    <w:rsid w:val="1E2D0531"/>
    <w:rsid w:val="1E510621"/>
    <w:rsid w:val="1E95577C"/>
    <w:rsid w:val="1E9B3FFB"/>
    <w:rsid w:val="1ED44FC1"/>
    <w:rsid w:val="1EDB10BC"/>
    <w:rsid w:val="1EE267D0"/>
    <w:rsid w:val="1F52071C"/>
    <w:rsid w:val="1F770DE5"/>
    <w:rsid w:val="1F7C289F"/>
    <w:rsid w:val="1FA0658E"/>
    <w:rsid w:val="1FB86255"/>
    <w:rsid w:val="1FC247CC"/>
    <w:rsid w:val="200E342C"/>
    <w:rsid w:val="201208A5"/>
    <w:rsid w:val="202E2624"/>
    <w:rsid w:val="203B5DE3"/>
    <w:rsid w:val="2048066F"/>
    <w:rsid w:val="205F6868"/>
    <w:rsid w:val="206D3F96"/>
    <w:rsid w:val="207417C9"/>
    <w:rsid w:val="209354CA"/>
    <w:rsid w:val="20BF6137"/>
    <w:rsid w:val="20D504B9"/>
    <w:rsid w:val="20E6069B"/>
    <w:rsid w:val="20E6642A"/>
    <w:rsid w:val="20E873BD"/>
    <w:rsid w:val="211763B3"/>
    <w:rsid w:val="211D1F65"/>
    <w:rsid w:val="21296D7B"/>
    <w:rsid w:val="2131695E"/>
    <w:rsid w:val="21343129"/>
    <w:rsid w:val="2154037B"/>
    <w:rsid w:val="217B0762"/>
    <w:rsid w:val="217F6677"/>
    <w:rsid w:val="219B4CC8"/>
    <w:rsid w:val="21A25EC1"/>
    <w:rsid w:val="21A57D1B"/>
    <w:rsid w:val="21B0481A"/>
    <w:rsid w:val="21B53C5F"/>
    <w:rsid w:val="220F4088"/>
    <w:rsid w:val="228A0E2F"/>
    <w:rsid w:val="229529DA"/>
    <w:rsid w:val="22A77C33"/>
    <w:rsid w:val="22D46975"/>
    <w:rsid w:val="22E76282"/>
    <w:rsid w:val="2307356D"/>
    <w:rsid w:val="230B0B44"/>
    <w:rsid w:val="23127C9D"/>
    <w:rsid w:val="235B3089"/>
    <w:rsid w:val="23643669"/>
    <w:rsid w:val="23720241"/>
    <w:rsid w:val="237C7AAB"/>
    <w:rsid w:val="238910E7"/>
    <w:rsid w:val="23C00420"/>
    <w:rsid w:val="23D81B7F"/>
    <w:rsid w:val="23E61B86"/>
    <w:rsid w:val="240A35FF"/>
    <w:rsid w:val="240B6371"/>
    <w:rsid w:val="244F69B0"/>
    <w:rsid w:val="245A25CD"/>
    <w:rsid w:val="246A68DB"/>
    <w:rsid w:val="246E233A"/>
    <w:rsid w:val="246F4002"/>
    <w:rsid w:val="249466A0"/>
    <w:rsid w:val="24C57C67"/>
    <w:rsid w:val="24E81220"/>
    <w:rsid w:val="250456E8"/>
    <w:rsid w:val="250A44A9"/>
    <w:rsid w:val="253C6D95"/>
    <w:rsid w:val="255E552B"/>
    <w:rsid w:val="25A62424"/>
    <w:rsid w:val="25DC3659"/>
    <w:rsid w:val="261849A4"/>
    <w:rsid w:val="26212BF2"/>
    <w:rsid w:val="264F7619"/>
    <w:rsid w:val="265554EC"/>
    <w:rsid w:val="26974896"/>
    <w:rsid w:val="26D92264"/>
    <w:rsid w:val="26F42A85"/>
    <w:rsid w:val="274C7976"/>
    <w:rsid w:val="27547C5E"/>
    <w:rsid w:val="275579B7"/>
    <w:rsid w:val="277F2250"/>
    <w:rsid w:val="279A288D"/>
    <w:rsid w:val="27A94029"/>
    <w:rsid w:val="27AD2B3A"/>
    <w:rsid w:val="27AE265A"/>
    <w:rsid w:val="27B219C5"/>
    <w:rsid w:val="27CE17BE"/>
    <w:rsid w:val="27FD384C"/>
    <w:rsid w:val="28086998"/>
    <w:rsid w:val="28EB63A0"/>
    <w:rsid w:val="28EB7B16"/>
    <w:rsid w:val="29030EDA"/>
    <w:rsid w:val="2949187E"/>
    <w:rsid w:val="294E56D7"/>
    <w:rsid w:val="295521CD"/>
    <w:rsid w:val="296543A4"/>
    <w:rsid w:val="299B7337"/>
    <w:rsid w:val="299D58EC"/>
    <w:rsid w:val="29A273A6"/>
    <w:rsid w:val="29B06B09"/>
    <w:rsid w:val="29C82E89"/>
    <w:rsid w:val="29CE592F"/>
    <w:rsid w:val="29E277A3"/>
    <w:rsid w:val="2A116E8F"/>
    <w:rsid w:val="2A4F1B5B"/>
    <w:rsid w:val="2A6F148E"/>
    <w:rsid w:val="2AD74E2E"/>
    <w:rsid w:val="2AFF2885"/>
    <w:rsid w:val="2B310591"/>
    <w:rsid w:val="2B3F39D7"/>
    <w:rsid w:val="2B441B00"/>
    <w:rsid w:val="2B4814A0"/>
    <w:rsid w:val="2B606A6E"/>
    <w:rsid w:val="2B8F051B"/>
    <w:rsid w:val="2B910EFE"/>
    <w:rsid w:val="2B9E594C"/>
    <w:rsid w:val="2BE75667"/>
    <w:rsid w:val="2C155F9D"/>
    <w:rsid w:val="2C197D07"/>
    <w:rsid w:val="2C293467"/>
    <w:rsid w:val="2C2E3173"/>
    <w:rsid w:val="2C5F7D51"/>
    <w:rsid w:val="2C690134"/>
    <w:rsid w:val="2C7533CC"/>
    <w:rsid w:val="2C77496A"/>
    <w:rsid w:val="2CA70830"/>
    <w:rsid w:val="2CBE2D2A"/>
    <w:rsid w:val="2CC10760"/>
    <w:rsid w:val="2CE5799A"/>
    <w:rsid w:val="2D417641"/>
    <w:rsid w:val="2D4B7B5C"/>
    <w:rsid w:val="2D5B3DB6"/>
    <w:rsid w:val="2D90362B"/>
    <w:rsid w:val="2DCC0B15"/>
    <w:rsid w:val="2DE666A9"/>
    <w:rsid w:val="2DF83A39"/>
    <w:rsid w:val="2E12144A"/>
    <w:rsid w:val="2E8074D2"/>
    <w:rsid w:val="2EC92CDF"/>
    <w:rsid w:val="2F4342FC"/>
    <w:rsid w:val="2F5B3C56"/>
    <w:rsid w:val="2F653168"/>
    <w:rsid w:val="2F7514CB"/>
    <w:rsid w:val="2F8161F0"/>
    <w:rsid w:val="2FBF21B7"/>
    <w:rsid w:val="2FE7092F"/>
    <w:rsid w:val="2FFC182C"/>
    <w:rsid w:val="300C21EA"/>
    <w:rsid w:val="304033D7"/>
    <w:rsid w:val="30971097"/>
    <w:rsid w:val="30B73737"/>
    <w:rsid w:val="30BF083E"/>
    <w:rsid w:val="30BF25EC"/>
    <w:rsid w:val="30E402A4"/>
    <w:rsid w:val="310900FE"/>
    <w:rsid w:val="311E0BC0"/>
    <w:rsid w:val="311F752F"/>
    <w:rsid w:val="312C118E"/>
    <w:rsid w:val="31464C21"/>
    <w:rsid w:val="31665AB4"/>
    <w:rsid w:val="316B2774"/>
    <w:rsid w:val="31961E90"/>
    <w:rsid w:val="31AB491E"/>
    <w:rsid w:val="31CC4FC0"/>
    <w:rsid w:val="31E51684"/>
    <w:rsid w:val="32015756"/>
    <w:rsid w:val="32163331"/>
    <w:rsid w:val="32745BC5"/>
    <w:rsid w:val="32B048E2"/>
    <w:rsid w:val="32C319DC"/>
    <w:rsid w:val="32C712D8"/>
    <w:rsid w:val="32C75BA6"/>
    <w:rsid w:val="32E24B53"/>
    <w:rsid w:val="332E6B4C"/>
    <w:rsid w:val="333304B5"/>
    <w:rsid w:val="3341694F"/>
    <w:rsid w:val="334B4AFC"/>
    <w:rsid w:val="3354527C"/>
    <w:rsid w:val="33737CBA"/>
    <w:rsid w:val="338418CB"/>
    <w:rsid w:val="33865CB0"/>
    <w:rsid w:val="33A62143"/>
    <w:rsid w:val="33AD7074"/>
    <w:rsid w:val="33AE356E"/>
    <w:rsid w:val="33BA5704"/>
    <w:rsid w:val="33D31677"/>
    <w:rsid w:val="342B60E5"/>
    <w:rsid w:val="342F78AE"/>
    <w:rsid w:val="343D7795"/>
    <w:rsid w:val="34CF6B76"/>
    <w:rsid w:val="34E358A0"/>
    <w:rsid w:val="34EA339D"/>
    <w:rsid w:val="34FD30A2"/>
    <w:rsid w:val="350C3926"/>
    <w:rsid w:val="35121E96"/>
    <w:rsid w:val="351E2067"/>
    <w:rsid w:val="353B5105"/>
    <w:rsid w:val="354033DE"/>
    <w:rsid w:val="35557396"/>
    <w:rsid w:val="35580935"/>
    <w:rsid w:val="355B7606"/>
    <w:rsid w:val="356C6D7E"/>
    <w:rsid w:val="357F1E3D"/>
    <w:rsid w:val="35A971BA"/>
    <w:rsid w:val="360762D6"/>
    <w:rsid w:val="360D7985"/>
    <w:rsid w:val="362E4E06"/>
    <w:rsid w:val="36411BA0"/>
    <w:rsid w:val="365804E6"/>
    <w:rsid w:val="368B267D"/>
    <w:rsid w:val="369E34F3"/>
    <w:rsid w:val="36F92244"/>
    <w:rsid w:val="36FB00F6"/>
    <w:rsid w:val="3701395E"/>
    <w:rsid w:val="374D77F4"/>
    <w:rsid w:val="37773C20"/>
    <w:rsid w:val="37905555"/>
    <w:rsid w:val="379B53D6"/>
    <w:rsid w:val="37B564F7"/>
    <w:rsid w:val="37C66C9B"/>
    <w:rsid w:val="37C7301F"/>
    <w:rsid w:val="37FF782B"/>
    <w:rsid w:val="380A3435"/>
    <w:rsid w:val="38234B8E"/>
    <w:rsid w:val="384C49ED"/>
    <w:rsid w:val="38701D47"/>
    <w:rsid w:val="389C7999"/>
    <w:rsid w:val="38AD3721"/>
    <w:rsid w:val="38C56C0D"/>
    <w:rsid w:val="38C63DD6"/>
    <w:rsid w:val="38E00FC6"/>
    <w:rsid w:val="39225DC4"/>
    <w:rsid w:val="398E1ACE"/>
    <w:rsid w:val="39BC7701"/>
    <w:rsid w:val="39DF6E5D"/>
    <w:rsid w:val="39F17CE1"/>
    <w:rsid w:val="3A1D0FCB"/>
    <w:rsid w:val="3A240899"/>
    <w:rsid w:val="3AA819F3"/>
    <w:rsid w:val="3AA920E6"/>
    <w:rsid w:val="3AD145B4"/>
    <w:rsid w:val="3AD50652"/>
    <w:rsid w:val="3ADD1FEC"/>
    <w:rsid w:val="3AFC5601"/>
    <w:rsid w:val="3B005455"/>
    <w:rsid w:val="3B26221A"/>
    <w:rsid w:val="3B530501"/>
    <w:rsid w:val="3B680C88"/>
    <w:rsid w:val="3B844884"/>
    <w:rsid w:val="3BA21C2A"/>
    <w:rsid w:val="3BB70A8F"/>
    <w:rsid w:val="3BC44F5A"/>
    <w:rsid w:val="3BDF3B42"/>
    <w:rsid w:val="3BE57EB5"/>
    <w:rsid w:val="3C1E6674"/>
    <w:rsid w:val="3C365EA9"/>
    <w:rsid w:val="3C534ADD"/>
    <w:rsid w:val="3C6268BA"/>
    <w:rsid w:val="3C6933EF"/>
    <w:rsid w:val="3C6C5A06"/>
    <w:rsid w:val="3CB7243C"/>
    <w:rsid w:val="3CE55188"/>
    <w:rsid w:val="3CF832A8"/>
    <w:rsid w:val="3D030A13"/>
    <w:rsid w:val="3D1122F1"/>
    <w:rsid w:val="3D3A5ABF"/>
    <w:rsid w:val="3D511BC4"/>
    <w:rsid w:val="3DAE5EC2"/>
    <w:rsid w:val="3DB85321"/>
    <w:rsid w:val="3DB90A3B"/>
    <w:rsid w:val="3DBC7DB8"/>
    <w:rsid w:val="3DDC4284"/>
    <w:rsid w:val="3DE6217B"/>
    <w:rsid w:val="3E3E5574"/>
    <w:rsid w:val="3E520DC7"/>
    <w:rsid w:val="3E565CBB"/>
    <w:rsid w:val="3E854E75"/>
    <w:rsid w:val="3E941FBF"/>
    <w:rsid w:val="3EB963A1"/>
    <w:rsid w:val="3EC3599D"/>
    <w:rsid w:val="3ED02355"/>
    <w:rsid w:val="3EE218A4"/>
    <w:rsid w:val="3F1F0AD0"/>
    <w:rsid w:val="3F497D84"/>
    <w:rsid w:val="3F5E6431"/>
    <w:rsid w:val="3F613E99"/>
    <w:rsid w:val="3F631903"/>
    <w:rsid w:val="3FA15A86"/>
    <w:rsid w:val="3FA31085"/>
    <w:rsid w:val="3FAB42FB"/>
    <w:rsid w:val="3FC327A0"/>
    <w:rsid w:val="3FDE4D25"/>
    <w:rsid w:val="400D5998"/>
    <w:rsid w:val="40161AFD"/>
    <w:rsid w:val="401E7E6E"/>
    <w:rsid w:val="402A386B"/>
    <w:rsid w:val="402F6EC4"/>
    <w:rsid w:val="403429CE"/>
    <w:rsid w:val="403460EE"/>
    <w:rsid w:val="40414DCB"/>
    <w:rsid w:val="404B79F8"/>
    <w:rsid w:val="40502E5F"/>
    <w:rsid w:val="40747AF2"/>
    <w:rsid w:val="407D545D"/>
    <w:rsid w:val="407F4B95"/>
    <w:rsid w:val="409E549C"/>
    <w:rsid w:val="40A21074"/>
    <w:rsid w:val="40E46450"/>
    <w:rsid w:val="40EA5463"/>
    <w:rsid w:val="40FF5DAA"/>
    <w:rsid w:val="411E7F55"/>
    <w:rsid w:val="412169AB"/>
    <w:rsid w:val="4125649B"/>
    <w:rsid w:val="417D5522"/>
    <w:rsid w:val="41A76EB0"/>
    <w:rsid w:val="41C95079"/>
    <w:rsid w:val="41E40104"/>
    <w:rsid w:val="41E846AE"/>
    <w:rsid w:val="41FB0F6D"/>
    <w:rsid w:val="423E5086"/>
    <w:rsid w:val="424C4720"/>
    <w:rsid w:val="425D3306"/>
    <w:rsid w:val="426E5C20"/>
    <w:rsid w:val="42994A1A"/>
    <w:rsid w:val="42D11686"/>
    <w:rsid w:val="42E33336"/>
    <w:rsid w:val="42E57C88"/>
    <w:rsid w:val="42F46506"/>
    <w:rsid w:val="430629C5"/>
    <w:rsid w:val="431C567C"/>
    <w:rsid w:val="436A03DB"/>
    <w:rsid w:val="439A22F3"/>
    <w:rsid w:val="43AE0DEC"/>
    <w:rsid w:val="43CA2BC1"/>
    <w:rsid w:val="43D67C4C"/>
    <w:rsid w:val="43EB301E"/>
    <w:rsid w:val="443A225E"/>
    <w:rsid w:val="44455684"/>
    <w:rsid w:val="446A74DC"/>
    <w:rsid w:val="44737D6D"/>
    <w:rsid w:val="44761F4D"/>
    <w:rsid w:val="448D57F7"/>
    <w:rsid w:val="44AC2A30"/>
    <w:rsid w:val="44C96494"/>
    <w:rsid w:val="45062140"/>
    <w:rsid w:val="450665E4"/>
    <w:rsid w:val="450B1780"/>
    <w:rsid w:val="451505D5"/>
    <w:rsid w:val="453131DE"/>
    <w:rsid w:val="45481464"/>
    <w:rsid w:val="454B5B82"/>
    <w:rsid w:val="4580690D"/>
    <w:rsid w:val="458504B4"/>
    <w:rsid w:val="45A272CC"/>
    <w:rsid w:val="46073570"/>
    <w:rsid w:val="462400C0"/>
    <w:rsid w:val="46D6474F"/>
    <w:rsid w:val="47072C06"/>
    <w:rsid w:val="470E59CC"/>
    <w:rsid w:val="47370805"/>
    <w:rsid w:val="47447CF6"/>
    <w:rsid w:val="474927B8"/>
    <w:rsid w:val="47857C94"/>
    <w:rsid w:val="47A3011A"/>
    <w:rsid w:val="47D966F9"/>
    <w:rsid w:val="47DC362C"/>
    <w:rsid w:val="47DE3199"/>
    <w:rsid w:val="47E2571D"/>
    <w:rsid w:val="481A7F80"/>
    <w:rsid w:val="484F2050"/>
    <w:rsid w:val="485A547C"/>
    <w:rsid w:val="48A81798"/>
    <w:rsid w:val="48AC1147"/>
    <w:rsid w:val="48DF5182"/>
    <w:rsid w:val="490877BD"/>
    <w:rsid w:val="490B5790"/>
    <w:rsid w:val="495C278C"/>
    <w:rsid w:val="49656E26"/>
    <w:rsid w:val="498635BC"/>
    <w:rsid w:val="4A030768"/>
    <w:rsid w:val="4A2E6FB2"/>
    <w:rsid w:val="4A3134F6"/>
    <w:rsid w:val="4A59707B"/>
    <w:rsid w:val="4A5971B6"/>
    <w:rsid w:val="4AB01901"/>
    <w:rsid w:val="4ABF4342"/>
    <w:rsid w:val="4ADD6D8E"/>
    <w:rsid w:val="4AF056F7"/>
    <w:rsid w:val="4AF25E44"/>
    <w:rsid w:val="4B4B72D8"/>
    <w:rsid w:val="4B55315A"/>
    <w:rsid w:val="4B5F1B5A"/>
    <w:rsid w:val="4B9506C1"/>
    <w:rsid w:val="4BCF3F35"/>
    <w:rsid w:val="4BE65EF6"/>
    <w:rsid w:val="4BEC7012"/>
    <w:rsid w:val="4C2A3D98"/>
    <w:rsid w:val="4C2F442D"/>
    <w:rsid w:val="4C6764B0"/>
    <w:rsid w:val="4C8A7356"/>
    <w:rsid w:val="4C8E75EA"/>
    <w:rsid w:val="4C921410"/>
    <w:rsid w:val="4CB15946"/>
    <w:rsid w:val="4D04165B"/>
    <w:rsid w:val="4D3A3A7A"/>
    <w:rsid w:val="4D5E2CC3"/>
    <w:rsid w:val="4D8048CC"/>
    <w:rsid w:val="4DAF6133"/>
    <w:rsid w:val="4DDE373C"/>
    <w:rsid w:val="4DDE7EB1"/>
    <w:rsid w:val="4E1A6C5C"/>
    <w:rsid w:val="4E2D47EE"/>
    <w:rsid w:val="4E321958"/>
    <w:rsid w:val="4E564138"/>
    <w:rsid w:val="4E6323B1"/>
    <w:rsid w:val="4E835A7F"/>
    <w:rsid w:val="4EB41BF0"/>
    <w:rsid w:val="4EB924A4"/>
    <w:rsid w:val="4EC56346"/>
    <w:rsid w:val="4EEC368B"/>
    <w:rsid w:val="4F166B6F"/>
    <w:rsid w:val="4F26421D"/>
    <w:rsid w:val="4F473A81"/>
    <w:rsid w:val="4F952407"/>
    <w:rsid w:val="4FB607A2"/>
    <w:rsid w:val="4FCE4F52"/>
    <w:rsid w:val="4FDB1E13"/>
    <w:rsid w:val="4FE905D4"/>
    <w:rsid w:val="50275849"/>
    <w:rsid w:val="50403D0B"/>
    <w:rsid w:val="507B7FF1"/>
    <w:rsid w:val="50B25A3B"/>
    <w:rsid w:val="50B82E88"/>
    <w:rsid w:val="50EA5EA6"/>
    <w:rsid w:val="50EB6E18"/>
    <w:rsid w:val="50F814D6"/>
    <w:rsid w:val="512E1E47"/>
    <w:rsid w:val="51602380"/>
    <w:rsid w:val="517F39A6"/>
    <w:rsid w:val="5193364D"/>
    <w:rsid w:val="51B7313F"/>
    <w:rsid w:val="51BB6A03"/>
    <w:rsid w:val="51BF066F"/>
    <w:rsid w:val="51D64DA9"/>
    <w:rsid w:val="51F6518A"/>
    <w:rsid w:val="52315B87"/>
    <w:rsid w:val="52350508"/>
    <w:rsid w:val="523C695C"/>
    <w:rsid w:val="52503D83"/>
    <w:rsid w:val="5252011F"/>
    <w:rsid w:val="52610EA9"/>
    <w:rsid w:val="528D5CAE"/>
    <w:rsid w:val="52AF3156"/>
    <w:rsid w:val="52B37B8B"/>
    <w:rsid w:val="52BE465F"/>
    <w:rsid w:val="52ED2A50"/>
    <w:rsid w:val="53004672"/>
    <w:rsid w:val="5310272C"/>
    <w:rsid w:val="536C23EF"/>
    <w:rsid w:val="53AE42B2"/>
    <w:rsid w:val="53B84ABC"/>
    <w:rsid w:val="53DB0B4C"/>
    <w:rsid w:val="53E45556"/>
    <w:rsid w:val="53FD3E6E"/>
    <w:rsid w:val="546E45C8"/>
    <w:rsid w:val="54746397"/>
    <w:rsid w:val="54955903"/>
    <w:rsid w:val="549935F0"/>
    <w:rsid w:val="54A2120E"/>
    <w:rsid w:val="54AF6350"/>
    <w:rsid w:val="54B707CB"/>
    <w:rsid w:val="550131F0"/>
    <w:rsid w:val="551214C2"/>
    <w:rsid w:val="553F0C33"/>
    <w:rsid w:val="555650C2"/>
    <w:rsid w:val="555F4EB6"/>
    <w:rsid w:val="55612C67"/>
    <w:rsid w:val="55A103B0"/>
    <w:rsid w:val="55A27C63"/>
    <w:rsid w:val="55BD684B"/>
    <w:rsid w:val="55E26E03"/>
    <w:rsid w:val="560B5E0D"/>
    <w:rsid w:val="560C0F2F"/>
    <w:rsid w:val="562A619F"/>
    <w:rsid w:val="5637484F"/>
    <w:rsid w:val="564E7A40"/>
    <w:rsid w:val="569A2D25"/>
    <w:rsid w:val="56CD0D0F"/>
    <w:rsid w:val="56D54068"/>
    <w:rsid w:val="56D952C7"/>
    <w:rsid w:val="56F15DE8"/>
    <w:rsid w:val="56F72230"/>
    <w:rsid w:val="56FD6E17"/>
    <w:rsid w:val="571A4B6D"/>
    <w:rsid w:val="574B456A"/>
    <w:rsid w:val="57622109"/>
    <w:rsid w:val="57D34F8E"/>
    <w:rsid w:val="57FF0277"/>
    <w:rsid w:val="582F3781"/>
    <w:rsid w:val="58356A79"/>
    <w:rsid w:val="58784D8A"/>
    <w:rsid w:val="58800434"/>
    <w:rsid w:val="58B83058"/>
    <w:rsid w:val="58CF7633"/>
    <w:rsid w:val="58E6430A"/>
    <w:rsid w:val="58EB2E9D"/>
    <w:rsid w:val="5967369D"/>
    <w:rsid w:val="597E71F0"/>
    <w:rsid w:val="59BE4AE8"/>
    <w:rsid w:val="59E37613"/>
    <w:rsid w:val="59F36CDF"/>
    <w:rsid w:val="59F54E64"/>
    <w:rsid w:val="59F9132E"/>
    <w:rsid w:val="5A0A68DC"/>
    <w:rsid w:val="5A256BBD"/>
    <w:rsid w:val="5A382FAB"/>
    <w:rsid w:val="5AB04BD0"/>
    <w:rsid w:val="5B3F5DF0"/>
    <w:rsid w:val="5B6851C0"/>
    <w:rsid w:val="5B7C6118"/>
    <w:rsid w:val="5BB406F0"/>
    <w:rsid w:val="5BF06AD0"/>
    <w:rsid w:val="5BF907F8"/>
    <w:rsid w:val="5C1733AC"/>
    <w:rsid w:val="5C1F5837"/>
    <w:rsid w:val="5C2835D0"/>
    <w:rsid w:val="5C2D3FFE"/>
    <w:rsid w:val="5C31074E"/>
    <w:rsid w:val="5C475EAA"/>
    <w:rsid w:val="5C4C1162"/>
    <w:rsid w:val="5C5E6A43"/>
    <w:rsid w:val="5C7834CB"/>
    <w:rsid w:val="5CA70958"/>
    <w:rsid w:val="5CC2508E"/>
    <w:rsid w:val="5CEF0BF3"/>
    <w:rsid w:val="5D022C10"/>
    <w:rsid w:val="5D404406"/>
    <w:rsid w:val="5D4F1CBE"/>
    <w:rsid w:val="5D647BB9"/>
    <w:rsid w:val="5D6513C2"/>
    <w:rsid w:val="5D7607B3"/>
    <w:rsid w:val="5D842972"/>
    <w:rsid w:val="5D9805B9"/>
    <w:rsid w:val="5DAE63CF"/>
    <w:rsid w:val="5E0247BE"/>
    <w:rsid w:val="5E345B18"/>
    <w:rsid w:val="5E476238"/>
    <w:rsid w:val="5E4A0609"/>
    <w:rsid w:val="5E4C2E61"/>
    <w:rsid w:val="5E6B1851"/>
    <w:rsid w:val="5E7033D2"/>
    <w:rsid w:val="5E960F10"/>
    <w:rsid w:val="5E967407"/>
    <w:rsid w:val="5EB01642"/>
    <w:rsid w:val="5EBB19DB"/>
    <w:rsid w:val="5EEF6CD1"/>
    <w:rsid w:val="5F227AF7"/>
    <w:rsid w:val="5F4C6694"/>
    <w:rsid w:val="5F5B6942"/>
    <w:rsid w:val="5F645F89"/>
    <w:rsid w:val="5F6E53C7"/>
    <w:rsid w:val="5FA26CFE"/>
    <w:rsid w:val="5FA5588E"/>
    <w:rsid w:val="5FC11244"/>
    <w:rsid w:val="5FDF278A"/>
    <w:rsid w:val="60013C1E"/>
    <w:rsid w:val="6034712F"/>
    <w:rsid w:val="60363434"/>
    <w:rsid w:val="60546D7D"/>
    <w:rsid w:val="6062230D"/>
    <w:rsid w:val="60652313"/>
    <w:rsid w:val="60A46F85"/>
    <w:rsid w:val="60A47BB3"/>
    <w:rsid w:val="60E66470"/>
    <w:rsid w:val="60FD0443"/>
    <w:rsid w:val="612B6980"/>
    <w:rsid w:val="61586CB2"/>
    <w:rsid w:val="615A7643"/>
    <w:rsid w:val="617856ED"/>
    <w:rsid w:val="61B53A89"/>
    <w:rsid w:val="61BD3787"/>
    <w:rsid w:val="61BE3F7C"/>
    <w:rsid w:val="61E24356"/>
    <w:rsid w:val="62314848"/>
    <w:rsid w:val="62885CDB"/>
    <w:rsid w:val="62C83C36"/>
    <w:rsid w:val="62DF332D"/>
    <w:rsid w:val="630737FB"/>
    <w:rsid w:val="63232251"/>
    <w:rsid w:val="63251B06"/>
    <w:rsid w:val="632E6FDA"/>
    <w:rsid w:val="634C313D"/>
    <w:rsid w:val="6368688C"/>
    <w:rsid w:val="637F335B"/>
    <w:rsid w:val="638210D3"/>
    <w:rsid w:val="638E126D"/>
    <w:rsid w:val="63F6421E"/>
    <w:rsid w:val="64105D4E"/>
    <w:rsid w:val="641B1784"/>
    <w:rsid w:val="64545489"/>
    <w:rsid w:val="646536BC"/>
    <w:rsid w:val="646D1D84"/>
    <w:rsid w:val="64754794"/>
    <w:rsid w:val="64812E3C"/>
    <w:rsid w:val="649D067A"/>
    <w:rsid w:val="64A165F8"/>
    <w:rsid w:val="64CD637E"/>
    <w:rsid w:val="6516138D"/>
    <w:rsid w:val="651B43F2"/>
    <w:rsid w:val="65246599"/>
    <w:rsid w:val="65401246"/>
    <w:rsid w:val="656A4F30"/>
    <w:rsid w:val="659A57F3"/>
    <w:rsid w:val="65B91211"/>
    <w:rsid w:val="65BC6D75"/>
    <w:rsid w:val="65C8794A"/>
    <w:rsid w:val="65F242EE"/>
    <w:rsid w:val="65FF5165"/>
    <w:rsid w:val="66386E42"/>
    <w:rsid w:val="665156DB"/>
    <w:rsid w:val="66685FBA"/>
    <w:rsid w:val="66776697"/>
    <w:rsid w:val="668E3573"/>
    <w:rsid w:val="66952ECC"/>
    <w:rsid w:val="66A86E60"/>
    <w:rsid w:val="66B257AE"/>
    <w:rsid w:val="66B65EA5"/>
    <w:rsid w:val="66CD49A5"/>
    <w:rsid w:val="66D27547"/>
    <w:rsid w:val="66F37636"/>
    <w:rsid w:val="67044F7F"/>
    <w:rsid w:val="673E1008"/>
    <w:rsid w:val="673F0F6B"/>
    <w:rsid w:val="676C00D0"/>
    <w:rsid w:val="67722B79"/>
    <w:rsid w:val="678A67A9"/>
    <w:rsid w:val="67946C93"/>
    <w:rsid w:val="67D46CF3"/>
    <w:rsid w:val="67DB7004"/>
    <w:rsid w:val="68181610"/>
    <w:rsid w:val="681E7426"/>
    <w:rsid w:val="68280269"/>
    <w:rsid w:val="68541290"/>
    <w:rsid w:val="68660FC4"/>
    <w:rsid w:val="68C56BB8"/>
    <w:rsid w:val="68FA6EBC"/>
    <w:rsid w:val="692642F2"/>
    <w:rsid w:val="693B6E37"/>
    <w:rsid w:val="69432F0E"/>
    <w:rsid w:val="69782D3F"/>
    <w:rsid w:val="69AB1384"/>
    <w:rsid w:val="69C406CF"/>
    <w:rsid w:val="69E3660A"/>
    <w:rsid w:val="69EB1FF6"/>
    <w:rsid w:val="6A343396"/>
    <w:rsid w:val="6A46798E"/>
    <w:rsid w:val="6A471405"/>
    <w:rsid w:val="6A7D0039"/>
    <w:rsid w:val="6A99742E"/>
    <w:rsid w:val="6ABE605C"/>
    <w:rsid w:val="6ABF250E"/>
    <w:rsid w:val="6AC76600"/>
    <w:rsid w:val="6ACA43FE"/>
    <w:rsid w:val="6AD205BF"/>
    <w:rsid w:val="6AF86BD8"/>
    <w:rsid w:val="6B330E85"/>
    <w:rsid w:val="6B5C4CFE"/>
    <w:rsid w:val="6B6525E5"/>
    <w:rsid w:val="6B7221A0"/>
    <w:rsid w:val="6B993C6F"/>
    <w:rsid w:val="6BDB623B"/>
    <w:rsid w:val="6BF777EC"/>
    <w:rsid w:val="6C1C69EE"/>
    <w:rsid w:val="6C367494"/>
    <w:rsid w:val="6C376440"/>
    <w:rsid w:val="6C4C052B"/>
    <w:rsid w:val="6C8F1D13"/>
    <w:rsid w:val="6C9C1458"/>
    <w:rsid w:val="6CB26554"/>
    <w:rsid w:val="6CB26F15"/>
    <w:rsid w:val="6CC4275D"/>
    <w:rsid w:val="6CC73039"/>
    <w:rsid w:val="6CD06F60"/>
    <w:rsid w:val="6CED3A62"/>
    <w:rsid w:val="6D0340DC"/>
    <w:rsid w:val="6D0C4EAE"/>
    <w:rsid w:val="6D107750"/>
    <w:rsid w:val="6D1B3322"/>
    <w:rsid w:val="6D1D08B0"/>
    <w:rsid w:val="6D292D2C"/>
    <w:rsid w:val="6D340359"/>
    <w:rsid w:val="6D416B84"/>
    <w:rsid w:val="6D910D60"/>
    <w:rsid w:val="6D9A1056"/>
    <w:rsid w:val="6D9B170F"/>
    <w:rsid w:val="6DBC51E2"/>
    <w:rsid w:val="6DED5F12"/>
    <w:rsid w:val="6E11780A"/>
    <w:rsid w:val="6E12587C"/>
    <w:rsid w:val="6E395B39"/>
    <w:rsid w:val="6E4E2494"/>
    <w:rsid w:val="6E6D79D0"/>
    <w:rsid w:val="6E7822E9"/>
    <w:rsid w:val="6EC96C18"/>
    <w:rsid w:val="6ED149F7"/>
    <w:rsid w:val="6F2D05A4"/>
    <w:rsid w:val="6F413BF1"/>
    <w:rsid w:val="6F580B8B"/>
    <w:rsid w:val="6F7614A5"/>
    <w:rsid w:val="6F9E0F9D"/>
    <w:rsid w:val="6FAC1924"/>
    <w:rsid w:val="70422E19"/>
    <w:rsid w:val="704C52EF"/>
    <w:rsid w:val="70700C31"/>
    <w:rsid w:val="70AB533D"/>
    <w:rsid w:val="70AF7730"/>
    <w:rsid w:val="70B0401C"/>
    <w:rsid w:val="70BB72E2"/>
    <w:rsid w:val="70DF3C54"/>
    <w:rsid w:val="70E45A9C"/>
    <w:rsid w:val="70F301F5"/>
    <w:rsid w:val="70F51137"/>
    <w:rsid w:val="71056630"/>
    <w:rsid w:val="71273A28"/>
    <w:rsid w:val="71405ACD"/>
    <w:rsid w:val="716B4E90"/>
    <w:rsid w:val="716B6BD9"/>
    <w:rsid w:val="71932E73"/>
    <w:rsid w:val="71C9278B"/>
    <w:rsid w:val="71D074AE"/>
    <w:rsid w:val="71E60EDF"/>
    <w:rsid w:val="72084942"/>
    <w:rsid w:val="7253561F"/>
    <w:rsid w:val="726C063A"/>
    <w:rsid w:val="72750781"/>
    <w:rsid w:val="727644F9"/>
    <w:rsid w:val="727C6BDD"/>
    <w:rsid w:val="72810DCC"/>
    <w:rsid w:val="729118DE"/>
    <w:rsid w:val="72C333FC"/>
    <w:rsid w:val="72CC4796"/>
    <w:rsid w:val="72D32AC3"/>
    <w:rsid w:val="72DE0985"/>
    <w:rsid w:val="72EE5EC4"/>
    <w:rsid w:val="72F1448A"/>
    <w:rsid w:val="72F54159"/>
    <w:rsid w:val="73063A2D"/>
    <w:rsid w:val="731251B3"/>
    <w:rsid w:val="732238E5"/>
    <w:rsid w:val="73491EB3"/>
    <w:rsid w:val="735750FA"/>
    <w:rsid w:val="736C3DBE"/>
    <w:rsid w:val="7390713E"/>
    <w:rsid w:val="73B9644B"/>
    <w:rsid w:val="73E4161B"/>
    <w:rsid w:val="74275AAB"/>
    <w:rsid w:val="74295C87"/>
    <w:rsid w:val="744A0F30"/>
    <w:rsid w:val="744D3038"/>
    <w:rsid w:val="74BA57B7"/>
    <w:rsid w:val="74D914FB"/>
    <w:rsid w:val="74DF7E5D"/>
    <w:rsid w:val="74FA7CB5"/>
    <w:rsid w:val="74FC6C75"/>
    <w:rsid w:val="74FF729A"/>
    <w:rsid w:val="750F667D"/>
    <w:rsid w:val="752672DA"/>
    <w:rsid w:val="756B5E6B"/>
    <w:rsid w:val="757470EF"/>
    <w:rsid w:val="75877D4B"/>
    <w:rsid w:val="75A153E9"/>
    <w:rsid w:val="75DD3D9C"/>
    <w:rsid w:val="75F44EEF"/>
    <w:rsid w:val="76062066"/>
    <w:rsid w:val="760A2FC2"/>
    <w:rsid w:val="761D1192"/>
    <w:rsid w:val="762722FA"/>
    <w:rsid w:val="762B249E"/>
    <w:rsid w:val="763E1DED"/>
    <w:rsid w:val="76AD0D38"/>
    <w:rsid w:val="77413686"/>
    <w:rsid w:val="774678BF"/>
    <w:rsid w:val="77551CE4"/>
    <w:rsid w:val="77A9190C"/>
    <w:rsid w:val="77E44E7D"/>
    <w:rsid w:val="780A413A"/>
    <w:rsid w:val="780F5581"/>
    <w:rsid w:val="784A3EE1"/>
    <w:rsid w:val="785B3F75"/>
    <w:rsid w:val="787C77B1"/>
    <w:rsid w:val="78C1572A"/>
    <w:rsid w:val="78DC18BA"/>
    <w:rsid w:val="790C526F"/>
    <w:rsid w:val="795B1D53"/>
    <w:rsid w:val="79A3307E"/>
    <w:rsid w:val="79C65890"/>
    <w:rsid w:val="79E94D5A"/>
    <w:rsid w:val="79F27873"/>
    <w:rsid w:val="79F31BE6"/>
    <w:rsid w:val="79F34587"/>
    <w:rsid w:val="79F736ED"/>
    <w:rsid w:val="79FC3536"/>
    <w:rsid w:val="7A014E87"/>
    <w:rsid w:val="7A585C48"/>
    <w:rsid w:val="7A7A7C3E"/>
    <w:rsid w:val="7A8F0646"/>
    <w:rsid w:val="7AAA4D40"/>
    <w:rsid w:val="7ADD3367"/>
    <w:rsid w:val="7B037EA3"/>
    <w:rsid w:val="7B075A60"/>
    <w:rsid w:val="7B263545"/>
    <w:rsid w:val="7B42141C"/>
    <w:rsid w:val="7B696E6A"/>
    <w:rsid w:val="7B7F7BD9"/>
    <w:rsid w:val="7B893F18"/>
    <w:rsid w:val="7B906BF6"/>
    <w:rsid w:val="7BE4044F"/>
    <w:rsid w:val="7C0466D2"/>
    <w:rsid w:val="7C291AB3"/>
    <w:rsid w:val="7C2F4ABC"/>
    <w:rsid w:val="7C865EDA"/>
    <w:rsid w:val="7C8D2089"/>
    <w:rsid w:val="7CBE78EA"/>
    <w:rsid w:val="7CC16371"/>
    <w:rsid w:val="7CC31587"/>
    <w:rsid w:val="7CD75B94"/>
    <w:rsid w:val="7D36543C"/>
    <w:rsid w:val="7D614FAE"/>
    <w:rsid w:val="7D7C16E4"/>
    <w:rsid w:val="7D8216EF"/>
    <w:rsid w:val="7D9B1B0D"/>
    <w:rsid w:val="7DA93F8A"/>
    <w:rsid w:val="7DCE6A32"/>
    <w:rsid w:val="7DCF58BD"/>
    <w:rsid w:val="7DD1161D"/>
    <w:rsid w:val="7E065F04"/>
    <w:rsid w:val="7E196E78"/>
    <w:rsid w:val="7E3A462D"/>
    <w:rsid w:val="7E456BA8"/>
    <w:rsid w:val="7E49084E"/>
    <w:rsid w:val="7E501328"/>
    <w:rsid w:val="7E73787A"/>
    <w:rsid w:val="7E7A2C7B"/>
    <w:rsid w:val="7E88183C"/>
    <w:rsid w:val="7EA631CE"/>
    <w:rsid w:val="7EBC7738"/>
    <w:rsid w:val="7EC815B4"/>
    <w:rsid w:val="7EE60311"/>
    <w:rsid w:val="7F1E703D"/>
    <w:rsid w:val="7F507DBC"/>
    <w:rsid w:val="7F511C2E"/>
    <w:rsid w:val="7F73228D"/>
    <w:rsid w:val="7FB11F09"/>
    <w:rsid w:val="7FB265FC"/>
    <w:rsid w:val="7FEC7013"/>
    <w:rsid w:val="7FFD52C5"/>
    <w:rsid w:val="7FFF1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500" w:lineRule="exact"/>
      <w:ind w:firstLine="200" w:firstLineChars="200"/>
      <w:jc w:val="both"/>
    </w:pPr>
    <w:rPr>
      <w:rFonts w:ascii="Times New Roman" w:hAnsi="Times New Roman" w:eastAsia="仿宋_GB2312" w:cs="Times New Roman"/>
      <w:kern w:val="2"/>
      <w:sz w:val="32"/>
      <w:szCs w:val="24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0"/>
    <w:pPr>
      <w:keepNext/>
      <w:widowControl/>
      <w:jc w:val="center"/>
      <w:outlineLvl w:val="0"/>
    </w:pPr>
    <w:rPr>
      <w:rFonts w:ascii="宋体"/>
      <w:kern w:val="0"/>
      <w:sz w:val="24"/>
      <w:szCs w:val="20"/>
      <w14:ligatures w14:val="standardContextual"/>
    </w:rPr>
  </w:style>
  <w:style w:type="paragraph" w:styleId="3">
    <w:name w:val="heading 2"/>
    <w:basedOn w:val="1"/>
    <w:next w:val="1"/>
    <w:link w:val="18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Cs w:val="32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qFormat/>
    <w:uiPriority w:val="0"/>
    <w:rPr>
      <w:sz w:val="18"/>
      <w:szCs w:val="18"/>
    </w:rPr>
  </w:style>
  <w:style w:type="paragraph" w:styleId="5">
    <w:name w:val="footer"/>
    <w:basedOn w:val="1"/>
    <w:link w:val="14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6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7">
    <w:name w:val="Normal (Web)"/>
    <w:basedOn w:val="1"/>
    <w:qFormat/>
    <w:uiPriority w:val="0"/>
    <w:pPr>
      <w:spacing w:beforeAutospacing="1" w:afterAutospacing="1"/>
      <w:jc w:val="left"/>
    </w:pPr>
    <w:rPr>
      <w:kern w:val="0"/>
      <w:sz w:val="24"/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0"/>
    <w:rPr>
      <w:b/>
    </w:rPr>
  </w:style>
  <w:style w:type="character" w:styleId="12">
    <w:name w:val="Hyperlink"/>
    <w:basedOn w:val="10"/>
    <w:unhideWhenUsed/>
    <w:qFormat/>
    <w:uiPriority w:val="99"/>
    <w:rPr>
      <w:color w:val="0026E5" w:themeColor="hyperlink"/>
      <w:u w:val="single"/>
      <w14:textFill>
        <w14:solidFill>
          <w14:schemeClr w14:val="hlink"/>
        </w14:solidFill>
      </w14:textFill>
    </w:rPr>
  </w:style>
  <w:style w:type="character" w:customStyle="1" w:styleId="13">
    <w:name w:val="批注框文本 字符"/>
    <w:basedOn w:val="10"/>
    <w:link w:val="4"/>
    <w:qFormat/>
    <w:uiPriority w:val="0"/>
    <w:rPr>
      <w:rFonts w:ascii="Calibri" w:hAnsi="Calibri"/>
      <w:kern w:val="2"/>
      <w:sz w:val="18"/>
      <w:szCs w:val="18"/>
    </w:rPr>
  </w:style>
  <w:style w:type="character" w:customStyle="1" w:styleId="14">
    <w:name w:val="页脚 字符"/>
    <w:basedOn w:val="10"/>
    <w:link w:val="5"/>
    <w:qFormat/>
    <w:uiPriority w:val="99"/>
    <w:rPr>
      <w:rFonts w:ascii="Calibri" w:hAnsi="Calibri"/>
      <w:kern w:val="2"/>
      <w:sz w:val="18"/>
      <w:szCs w:val="24"/>
    </w:rPr>
  </w:style>
  <w:style w:type="paragraph" w:styleId="15">
    <w:name w:val="List Paragraph"/>
    <w:basedOn w:val="1"/>
    <w:qFormat/>
    <w:uiPriority w:val="34"/>
    <w:pPr>
      <w:spacing w:line="360" w:lineRule="auto"/>
      <w:ind w:left="720"/>
      <w:contextualSpacing/>
      <w:jc w:val="left"/>
    </w:pPr>
    <w:rPr>
      <w:rFonts w:eastAsia="仿宋" w:cstheme="minorBidi"/>
      <w:sz w:val="28"/>
      <w14:ligatures w14:val="standardContextual"/>
    </w:rPr>
  </w:style>
  <w:style w:type="character" w:customStyle="1" w:styleId="16">
    <w:name w:val="标题 1 字符"/>
    <w:basedOn w:val="10"/>
    <w:link w:val="2"/>
    <w:qFormat/>
    <w:uiPriority w:val="0"/>
    <w:rPr>
      <w:rFonts w:ascii="宋体"/>
      <w:sz w:val="24"/>
      <w14:ligatures w14:val="standardContextual"/>
    </w:rPr>
  </w:style>
  <w:style w:type="character" w:customStyle="1" w:styleId="17">
    <w:name w:val="未处理的提及1"/>
    <w:basedOn w:val="1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8">
    <w:name w:val="标题 2 字符"/>
    <w:basedOn w:val="10"/>
    <w:link w:val="3"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paragraph" w:customStyle="1" w:styleId="19">
    <w:name w:val="修订1"/>
    <w:hidden/>
    <w:unhideWhenUsed/>
    <w:qFormat/>
    <w:uiPriority w:val="99"/>
    <w:rPr>
      <w:rFonts w:ascii="Times New Roman" w:hAnsi="Times New Roman" w:eastAsia="仿宋_GB2312" w:cs="Times New Roman"/>
      <w:kern w:val="2"/>
      <w:sz w:val="32"/>
      <w:szCs w:val="24"/>
      <w:lang w:val="en-US" w:eastAsia="zh-CN" w:bidi="ar-SA"/>
    </w:rPr>
  </w:style>
  <w:style w:type="paragraph" w:customStyle="1" w:styleId="20">
    <w:name w:val="修订2"/>
    <w:hidden/>
    <w:unhideWhenUsed/>
    <w:qFormat/>
    <w:uiPriority w:val="99"/>
    <w:rPr>
      <w:rFonts w:ascii="Times New Roman" w:hAnsi="Times New Roman" w:eastAsia="仿宋_GB2312" w:cs="Times New Roman"/>
      <w:kern w:val="2"/>
      <w:sz w:val="32"/>
      <w:szCs w:val="24"/>
      <w:lang w:val="en-US" w:eastAsia="zh-CN" w:bidi="ar-SA"/>
    </w:rPr>
  </w:style>
  <w:style w:type="character" w:customStyle="1" w:styleId="21">
    <w:name w:val="未处理的提及2"/>
    <w:basedOn w:val="1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2">
    <w:name w:val="Revision"/>
    <w:hidden/>
    <w:unhideWhenUsed/>
    <w:qFormat/>
    <w:uiPriority w:val="99"/>
    <w:rPr>
      <w:rFonts w:ascii="Times New Roman" w:hAnsi="Times New Roman" w:eastAsia="仿宋_GB2312" w:cs="Times New Roman"/>
      <w:kern w:val="2"/>
      <w:sz w:val="32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customXml" Target="../customXml/item1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ontractReview xmlns="http://schemas.wps.cn/vas-ai-hub/contract-review">
  <reviewItems>
    <reviewItem>
      <errorID>e486b61c-2fa2-463f-89a2-04b6319b6fe5</errorID>
      <errorWord>&lt;</errorWord>
      <group>L1_Format</group>
      <groupName>格式问题</groupName>
      <ability>L2_HalfPunc</ability>
      <abilityName>全半角检查</abilityName>
      <candidateList>
        <item>〈</item>
      </candidateList>
      <explain>文本全半角错误。</explain>
      <paraID> B7C5315</paraID>
      <start>39</start>
      <end>40</end>
      <status>modified</status>
      <modifiedWord>〈</modifiedWord>
      <trackRevisions>false</trackRevisions>
    </reviewItem>
    <reviewItem>
      <errorID>14249563-8861-4fe9-8f64-9bb585c22313</errorID>
      <errorWord>&gt;</errorWord>
      <group>L1_Format</group>
      <groupName>格式问题</groupName>
      <ability>L2_HalfPunc</ability>
      <abilityName>全半角检查</abilityName>
      <candidateList>
        <item>〉</item>
      </candidateList>
      <explain>文本全半角错误。</explain>
      <paraID> B7C5315</paraID>
      <start>44</start>
      <end>45</end>
      <status>modified</status>
      <modifiedWord>〉</modifiedWord>
      <trackRevisions>false</trackRevisions>
    </reviewItem>
    <reviewItem>
      <errorID>902816b5-284d-4566-b1d0-d52ced0e0041</errorID>
      <errorWord>1、</errorWord>
      <group>L1_Format</group>
      <groupName>格式问题</groupName>
      <ability>L2_Ordinal</ability>
      <abilityName>序号格式</abilityName>
      <candidateList>
        <item>1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78263897</paraID>
      <start>0</start>
      <end>2</end>
      <status>ignored</status>
      <modifiedWord/>
      <trackRevisions>false</trackRevisions>
    </reviewItem>
    <reviewItem>
      <errorID>7594101f-8964-4593-93cd-253ed2a621e2</errorID>
      <errorWord>2、</errorWord>
      <group>L1_Format</group>
      <groupName>格式问题</groupName>
      <ability>L2_Ordinal</ability>
      <abilityName>序号格式</abilityName>
      <candidateList>
        <item>2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25FB9E42</paraID>
      <start>0</start>
      <end>2</end>
      <status>ignored</status>
      <modifiedWord/>
      <trackRevisions>false</trackRevisions>
    </reviewItem>
    <reviewItem>
      <errorID>e9b07b5d-bddf-43b0-8fe1-ddd0d148d044</errorID>
      <errorWord>)</errorWord>
      <group>L1_Format</group>
      <groupName>格式问题</groupName>
      <ability>L2_HalfPunc</ability>
      <abilityName>全半角检查</abilityName>
      <candidateList>
        <item>）</item>
      </candidateList>
      <explain>文本全半角错误。</explain>
      <paraID>3B824253</paraID>
      <start>515</start>
      <end>516</end>
      <status>modified</status>
      <modifiedWord>）</modifiedWord>
      <trackRevisions>false</trackRevisions>
    </reviewItem>
    <reviewItem>
      <errorID>c18bee6c-2a31-446b-8966-5e58b515f5fc</errorID>
      <errorWord>截止</errorWord>
      <group>L1_Word</group>
      <groupName>字词问题</groupName>
      <ability>L2_Typo</ability>
      <abilityName>字词错误</abilityName>
      <candidateList>
        <item>截至</item>
      </candidateList>
      <explain>存在发音相同字词的误用。</explain>
      <paraID>771B116B</paraID>
      <start>126</start>
      <end>128</end>
      <status>modified</status>
      <modifiedWord>截至</modifiedWord>
      <trackRevisions>false</trackRevisions>
    </reviewItem>
    <reviewItem>
      <errorID>08732c42-1a48-4150-9f3f-facd574b8195</errorID>
      <errorWord>1、</errorWord>
      <group>L1_Format</group>
      <groupName>格式问题</groupName>
      <ability>L2_Ordinal</ability>
      <abilityName>序号格式</abilityName>
      <candidateList>
        <item>1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4DBB9A41</paraID>
      <start>0</start>
      <end>2</end>
      <status>ignored</status>
      <modifiedWord/>
      <trackRevisions>false</trackRevisions>
    </reviewItem>
    <reviewItem>
      <errorID>fba6da72-275a-41d9-a8fc-9c996a221cfa</errorID>
      <errorWord>2、</errorWord>
      <group>L1_Format</group>
      <groupName>格式问题</groupName>
      <ability>L2_Ordinal</ability>
      <abilityName>序号格式</abilityName>
      <candidateList>
        <item>2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2E91B879</paraID>
      <start>0</start>
      <end>2</end>
      <status>ignored</status>
      <modifiedWord/>
      <trackRevisions>false</trackRevisions>
    </reviewItem>
    <reviewItem>
      <errorID>f4a2ffcd-6e1e-4352-8508-4c8bb3b1bfd7</errorID>
      <errorWord>无废城市</errorWord>
      <group>L1_Political</group>
      <groupName>政治性问题</groupName>
      <ability>L2_Keyword</ability>
      <abilityName>固定表述</abilityName>
      <candidateList>
        <item>“无废城市”</item>
      </candidateList>
      <explain>注意检查当前固定表述标点是否使用规范。</explain>
      <paraID>2E91B879</paraID>
      <start>247</start>
      <end>251</end>
      <status>ignored</status>
      <modifiedWord/>
      <trackRevisions>false</trackRevisions>
    </reviewItem>
    <reviewItem>
      <errorID>7b644245-5374-452d-8b7a-0fb371c98a94</errorID>
      <errorWord>污染土壤防治</errorWord>
      <group>L1_Knowledge</group>
      <groupName>知识性问题</groupName>
      <ability>L2_Knowledge</ability>
      <abilityName>其他知识</abilityName>
      <candidateList>
        <item>土壤污染防治</item>
      </candidateList>
      <explain/>
      <paraID>2E91B879</paraID>
      <start>265</start>
      <end>271</end>
      <status>ignored</status>
      <modifiedWord/>
      <trackRevisions>false</trackRevisions>
    </reviewItem>
    <reviewItem>
      <errorID>b06f7ad6-e470-42c7-b21d-bea7a0960b54</errorID>
      <errorWord>所亟需</errorWord>
      <group>L1_Word</group>
      <groupName>字词问题</groupName>
      <ability>L2_Typo</ability>
      <abilityName>字词错误</abilityName>
      <candidateList>
        <item>所亟须</item>
      </candidateList>
      <explain/>
      <paraID>2E91B879</paraID>
      <start>388</start>
      <end>391</end>
      <status>modified</status>
      <modifiedWord>所亟须</modifiedWord>
      <trackRevisions>false</trackRevisions>
    </reviewItem>
    <reviewItem>
      <errorID>1c028a67-5a0b-4a67-b479-ce7eb1ed1f81</errorID>
      <errorWord>3、</errorWord>
      <group>L1_Format</group>
      <groupName>格式问题</groupName>
      <ability>L2_Ordinal</ability>
      <abilityName>序号格式</abilityName>
      <candidateList>
        <item>3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59A02464</paraID>
      <start>0</start>
      <end>2</end>
      <status>ignored</status>
      <modifiedWord/>
      <trackRevisions>false</trackRevisions>
    </reviewItem>
    <reviewItem>
      <errorID>6d71a1d1-47da-438d-b553-0004cacce6bc</errorID>
      <errorWord>4、</errorWord>
      <group>L1_Format</group>
      <groupName>格式问题</groupName>
      <ability>L2_Ordinal</ability>
      <abilityName>序号格式</abilityName>
      <candidateList>
        <item>4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38CD7D67</paraID>
      <start>0</start>
      <end>2</end>
      <status>ignored</status>
      <modifiedWord/>
      <trackRevisions>false</trackRevisions>
    </reviewItem>
    <reviewItem>
      <errorID>6ef66a1a-4f2b-4cc3-8352-47c98c133664</errorID>
      <errorWord>其它</errorWord>
      <group>L1_Word</group>
      <groupName>字词问题</groupName>
      <ability>L2_Alias</ability>
      <abilityName>也作/曾用词</abilityName>
      <candidateList>
        <item>其他</item>
      </candidateList>
      <explain>词汇[其它]为不规范表述或旧称，其规范书面表述为[其他]。</explain>
      <paraID>5CFF2214</paraID>
      <start>78</start>
      <end>80</end>
      <status>modified</status>
      <modifiedWord>其他</modifiedWord>
      <trackRevisions>false</trackRevisions>
    </reviewItem>
    <reviewItem>
      <errorID>005bd23a-dda4-41fb-a163-4d8b422ed8c7</errorID>
      <errorWord>1、</errorWord>
      <group>L1_Format</group>
      <groupName>格式问题</groupName>
      <ability>L2_Ordinal</ability>
      <abilityName>序号格式</abilityName>
      <candidateList>
        <item>1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7857C0A5</paraID>
      <start>0</start>
      <end>2</end>
      <status>ignored</status>
      <modifiedWord/>
      <trackRevisions>false</trackRevisions>
    </reviewItem>
    <reviewItem>
      <errorID>c1119d03-584d-4662-9203-d9793da9ebbb</errorID>
      <errorWord>2、</errorWord>
      <group>L1_Format</group>
      <groupName>格式问题</groupName>
      <ability>L2_Ordinal</ability>
      <abilityName>序号格式</abilityName>
      <candidateList>
        <item>2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6C2F7444</paraID>
      <start>0</start>
      <end>2</end>
      <status>ignored</status>
      <modifiedWord/>
      <trackRevisions>false</trackRevisions>
    </reviewItem>
    <reviewItem>
      <errorID>6b601167-386e-4c88-9bde-99bdfed3a053</errorID>
      <errorWord>3、</errorWord>
      <group>L1_Format</group>
      <groupName>格式问题</groupName>
      <ability>L2_Ordinal</ability>
      <abilityName>序号格式</abilityName>
      <candidateList>
        <item>3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6BD3377A</paraID>
      <start>0</start>
      <end>2</end>
      <status>ignored</status>
      <modifiedWord/>
      <trackRevisions>false</trackRevisions>
    </reviewItem>
    <reviewItem>
      <errorID>ee624a67-b411-46f7-91a6-5d1071724a48</errorID>
      <errorWord>、审</errorWord>
      <group>L1_Word</group>
      <groupName>字词问题</groupName>
      <ability>L2_Typo</ability>
      <abilityName>字词错误</abilityName>
      <candidateList>
        <item>、</item>
      </candidateList>
      <explain/>
      <paraID>2C70715F</paraID>
      <start>69</start>
      <end>71</end>
      <status>ignored</status>
      <modifiedWord/>
      <trackRevisions>false</trackRevisions>
    </reviewItem>
    <reviewItem>
      <errorID>ff5a32d3-e3b7-4c8b-97f6-de8726f41798</errorID>
      <errorWord>1、</errorWord>
      <group>L1_Format</group>
      <groupName>格式问题</groupName>
      <ability>L2_Ordinal</ability>
      <abilityName>序号格式</abilityName>
      <candidateList>
        <item>1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67AEA818</paraID>
      <start>0</start>
      <end>2</end>
      <status>ignored</status>
      <modifiedWord/>
      <trackRevisions>false</trackRevisions>
    </reviewItem>
    <reviewItem>
      <errorID>5941a8b6-fa2f-460a-8643-f90cdf8437be</errorID>
      <errorWord>2、</errorWord>
      <group>L1_Format</group>
      <groupName>格式问题</groupName>
      <ability>L2_Ordinal</ability>
      <abilityName>序号格式</abilityName>
      <candidateList>
        <item>2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39B66DBF</paraID>
      <start>0</start>
      <end>2</end>
      <status>ignored</status>
      <modifiedWord/>
      <trackRevisions>false</trackRevisions>
    </reviewItem>
    <reviewItem>
      <errorID>910777ba-ffd7-4c10-998f-972daaa727fb</errorID>
      <errorWord>随后</errorWord>
      <group>L1_Word</group>
      <groupName>字词问题</groupName>
      <ability>L2_Typo</ability>
      <abilityName>字词错误</abilityName>
      <candidateList>
        <item>后</item>
      </candidateList>
      <explain>❶君主的妻子：皇～｜～妃。❷古代称君主：商之先～。❸（Hòu）〈名〉姓。</explain>
      <paraID>72163D3C</paraID>
      <start>112</start>
      <end>114</end>
      <status>ignored</status>
      <modifiedWord/>
      <trackRevisions>false</trackRevisions>
    </reviewItem>
  </reviewItems>
  <config/>
</contractReview>
</file>

<file path=customXml/itemProps1.xml><?xml version="1.0" encoding="utf-8"?>
<ds:datastoreItem xmlns:ds="http://schemas.openxmlformats.org/officeDocument/2006/customXml" ds:itemID="{BA4F64DC-7ACC-4217-8149-E842A4E719FF}">
  <ds:schemaRefs/>
</ds:datastoreItem>
</file>

<file path=customXml/itemProps2.xml><?xml version="1.0" encoding="utf-8"?>
<ds:datastoreItem xmlns:ds="http://schemas.openxmlformats.org/officeDocument/2006/customXml" ds:itemID="{7CCDDD2B-C4D8-4EF6-AB4D-19D93717733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S</Company>
  <Pages>1</Pages>
  <Words>1061</Words>
  <Characters>1183</Characters>
  <Lines>57</Lines>
  <Paragraphs>50</Paragraphs>
  <TotalTime>22</TotalTime>
  <ScaleCrop>false</ScaleCrop>
  <LinksUpToDate>false</LinksUpToDate>
  <CharactersWithSpaces>1201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19T07:03:00Z</dcterms:created>
  <dc:creator>于倩楠</dc:creator>
  <cp:lastModifiedBy>李谊钰</cp:lastModifiedBy>
  <cp:lastPrinted>2026-03-09T09:07:00Z</cp:lastPrinted>
  <dcterms:modified xsi:type="dcterms:W3CDTF">2026-03-20T07:58:57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3AFB6E26A3504D1C8C4461F19FE6CB3E_13</vt:lpwstr>
  </property>
  <property fmtid="{D5CDD505-2E9C-101B-9397-08002B2CF9AE}" pid="4" name="KSOTemplateDocerSaveRecord">
    <vt:lpwstr>eyJoZGlkIjoiNTc2ODk1Y2I4MjgzMWI0MGI5NDAwMWMzYzA2ZTA1N2IiLCJ1c2VySWQiOiIzNTIwNTg0NjkifQ==</vt:lpwstr>
  </property>
</Properties>
</file>